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638B0" w14:textId="77777777" w:rsidR="00881568" w:rsidRDefault="00881568"/>
    <w:tbl>
      <w:tblPr>
        <w:tblStyle w:val="TableGrid"/>
        <w:tblW w:w="20828" w:type="dxa"/>
        <w:tblLook w:val="04A0" w:firstRow="1" w:lastRow="0" w:firstColumn="1" w:lastColumn="0" w:noHBand="0" w:noVBand="1"/>
      </w:tblPr>
      <w:tblGrid>
        <w:gridCol w:w="2552"/>
        <w:gridCol w:w="5245"/>
        <w:gridCol w:w="7945"/>
        <w:gridCol w:w="5086"/>
      </w:tblGrid>
      <w:tr w:rsidR="009B0BDD" w:rsidRPr="00B73396" w14:paraId="13455DA7" w14:textId="77777777" w:rsidTr="002F1694">
        <w:trPr>
          <w:trHeight w:val="28"/>
        </w:trPr>
        <w:tc>
          <w:tcPr>
            <w:tcW w:w="2082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009B9E" w14:textId="77777777" w:rsidR="009B0BDD" w:rsidRPr="00517F46" w:rsidRDefault="009B0BDD" w:rsidP="00A953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517F4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nventory of supplemental materials</w:t>
            </w:r>
          </w:p>
          <w:p w14:paraId="4D716BE7" w14:textId="6CC0A82C" w:rsidR="00B73396" w:rsidRPr="00B73396" w:rsidRDefault="00B73396" w:rsidP="00A953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B0BDD" w:rsidRPr="00B73396" w14:paraId="0CE59708" w14:textId="77777777" w:rsidTr="002F1694">
        <w:trPr>
          <w:trHeight w:val="28"/>
        </w:trPr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67269640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File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3190" w:type="dxa"/>
            <w:gridSpan w:val="2"/>
            <w:tcBorders>
              <w:top w:val="single" w:sz="4" w:space="0" w:color="auto"/>
            </w:tcBorders>
            <w:vAlign w:val="center"/>
          </w:tcPr>
          <w:p w14:paraId="4E5EF322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Specific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5086" w:type="dxa"/>
            <w:tcBorders>
              <w:top w:val="single" w:sz="4" w:space="0" w:color="auto"/>
            </w:tcBorders>
            <w:vAlign w:val="center"/>
          </w:tcPr>
          <w:p w14:paraId="2BA2500C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rresponding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parts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in the manuscript</w:t>
            </w:r>
          </w:p>
        </w:tc>
      </w:tr>
      <w:tr w:rsidR="00056BEC" w:rsidRPr="00B73396" w14:paraId="21585D1C" w14:textId="77777777" w:rsidTr="002F1694">
        <w:trPr>
          <w:trHeight w:val="28"/>
        </w:trPr>
        <w:tc>
          <w:tcPr>
            <w:tcW w:w="2552" w:type="dxa"/>
            <w:vMerge w:val="restart"/>
            <w:vAlign w:val="center"/>
          </w:tcPr>
          <w:p w14:paraId="4ED5E45C" w14:textId="07672D68" w:rsidR="00056BEC" w:rsidRPr="00B73396" w:rsidRDefault="00056BEC" w:rsidP="00056BE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Table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S</w:t>
            </w:r>
            <w:r w:rsidR="004137B5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1</w:t>
            </w:r>
          </w:p>
        </w:tc>
        <w:tc>
          <w:tcPr>
            <w:tcW w:w="5245" w:type="dxa"/>
            <w:vMerge w:val="restart"/>
            <w:vAlign w:val="center"/>
          </w:tcPr>
          <w:p w14:paraId="66027A8F" w14:textId="25E2FDCA" w:rsidR="006D6772" w:rsidRPr="00B73396" w:rsidRDefault="004137B5" w:rsidP="00056BE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The data layer of multimodal CPM-KG</w:t>
            </w:r>
            <w:r w:rsidR="00056BEC"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EA6735C" w14:textId="4E8BAB9F" w:rsidR="00056BEC" w:rsidRPr="00B73396" w:rsidRDefault="00056BEC" w:rsidP="00056BE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More details are available in the three versions of</w:t>
            </w:r>
            <w:r w:rsidR="000A6001"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137B5" w:rsidRPr="004137B5">
              <w:rPr>
                <w:rFonts w:ascii="Times New Roman" w:hAnsi="Times New Roman" w:cs="Times New Roman"/>
                <w:sz w:val="24"/>
                <w:szCs w:val="24"/>
              </w:rPr>
              <w:t>multimodal CPM-K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945" w:type="dxa"/>
            <w:vAlign w:val="center"/>
          </w:tcPr>
          <w:p w14:paraId="52A49DBC" w14:textId="370ACBFC" w:rsidR="00056BEC" w:rsidRPr="00B73396" w:rsidRDefault="004137B5" w:rsidP="00056BE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 xml:space="preserve">Nodes of 1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p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rimary knowledge field</w:t>
            </w:r>
          </w:p>
        </w:tc>
        <w:tc>
          <w:tcPr>
            <w:tcW w:w="5086" w:type="dxa"/>
            <w:vAlign w:val="center"/>
          </w:tcPr>
          <w:p w14:paraId="10442551" w14:textId="762149F5" w:rsidR="00056BEC" w:rsidRPr="00B73396" w:rsidRDefault="00056BEC" w:rsidP="00056BE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 w:rsidR="006D5D26" w:rsidRPr="00B73396">
              <w:rPr>
                <w:rFonts w:ascii="Times New Roman" w:hAnsi="Times New Roman" w:cs="Times New Roman"/>
                <w:sz w:val="24"/>
                <w:szCs w:val="24"/>
              </w:rPr>
              <w:t>1 (Fig. 2)</w:t>
            </w:r>
          </w:p>
        </w:tc>
      </w:tr>
      <w:tr w:rsidR="00AC46CD" w:rsidRPr="00B73396" w14:paraId="1FF22063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5F8B5FD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16A9B4E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7945" w:type="dxa"/>
            <w:vAlign w:val="center"/>
          </w:tcPr>
          <w:p w14:paraId="31D4C47F" w14:textId="4EF64C72" w:rsidR="00AC46CD" w:rsidRPr="00B73396" w:rsidRDefault="004137B5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Nodes of 7 secondary knowledge fields</w:t>
            </w:r>
          </w:p>
        </w:tc>
        <w:tc>
          <w:tcPr>
            <w:tcW w:w="5086" w:type="dxa"/>
            <w:vAlign w:val="center"/>
          </w:tcPr>
          <w:p w14:paraId="4A8308B7" w14:textId="37F6C559" w:rsidR="00AC46CD" w:rsidRPr="00B73396" w:rsidRDefault="004137B5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. 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and Table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7E047251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26D12984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1328598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7945" w:type="dxa"/>
            <w:vAlign w:val="center"/>
          </w:tcPr>
          <w:p w14:paraId="4A3BED7D" w14:textId="7527240F" w:rsidR="00AC46CD" w:rsidRPr="00B73396" w:rsidRDefault="004137B5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Nodes of 36 tertiary knowledge fields</w:t>
            </w:r>
          </w:p>
        </w:tc>
        <w:tc>
          <w:tcPr>
            <w:tcW w:w="5086" w:type="dxa"/>
            <w:vAlign w:val="center"/>
          </w:tcPr>
          <w:p w14:paraId="7812A302" w14:textId="664E49FF" w:rsidR="00AC46CD" w:rsidRPr="00B73396" w:rsidRDefault="004137B5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. 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and Table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7FA38544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BA29187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76B5A482" w14:textId="3B19B13C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7945" w:type="dxa"/>
            <w:vAlign w:val="center"/>
          </w:tcPr>
          <w:p w14:paraId="3174FF78" w14:textId="01262913" w:rsidR="00AC46CD" w:rsidRPr="00B73396" w:rsidRDefault="004137B5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 xml:space="preserve">Nodes of 195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d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ocuments</w:t>
            </w:r>
          </w:p>
        </w:tc>
        <w:tc>
          <w:tcPr>
            <w:tcW w:w="5086" w:type="dxa"/>
            <w:vAlign w:val="center"/>
          </w:tcPr>
          <w:p w14:paraId="70797C54" w14:textId="66F866F1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4137B5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14389C71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7B67AF9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7E985FF8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7945" w:type="dxa"/>
            <w:vAlign w:val="center"/>
          </w:tcPr>
          <w:p w14:paraId="36A6B22B" w14:textId="7D9791AB" w:rsidR="00AC46CD" w:rsidRPr="00B73396" w:rsidRDefault="004137B5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Nodes of 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375 document contents</w:t>
            </w:r>
          </w:p>
        </w:tc>
        <w:tc>
          <w:tcPr>
            <w:tcW w:w="5086" w:type="dxa"/>
            <w:vAlign w:val="center"/>
          </w:tcPr>
          <w:p w14:paraId="340DE5E0" w14:textId="5DF3D8C9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6FFA020E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3F3C917E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11A65822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358FBD29" w14:textId="1E390273" w:rsidR="00AC46CD" w:rsidRPr="00B73396" w:rsidRDefault="004137B5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43 triples of [knowledge field, has subfield of, knowledge field]</w:t>
            </w:r>
          </w:p>
        </w:tc>
        <w:tc>
          <w:tcPr>
            <w:tcW w:w="5086" w:type="dxa"/>
            <w:vAlign w:val="center"/>
          </w:tcPr>
          <w:p w14:paraId="66589932" w14:textId="78F92777" w:rsidR="00AC46CD" w:rsidRPr="00B73396" w:rsidRDefault="004137B5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. 2)</w:t>
            </w:r>
          </w:p>
        </w:tc>
      </w:tr>
      <w:tr w:rsidR="00AC46CD" w:rsidRPr="00B73396" w14:paraId="6502DBD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652DCCB1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29129B03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49D18D78" w14:textId="0503338B" w:rsidR="00AC46CD" w:rsidRPr="00B73396" w:rsidRDefault="004137B5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242 triples of [tertiary knowledge field, involves, document]</w:t>
            </w:r>
          </w:p>
        </w:tc>
        <w:tc>
          <w:tcPr>
            <w:tcW w:w="5086" w:type="dxa"/>
            <w:vAlign w:val="center"/>
          </w:tcPr>
          <w:p w14:paraId="072D0419" w14:textId="0E20223F" w:rsidR="00AC46CD" w:rsidRPr="00B73396" w:rsidRDefault="004137B5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. 2)</w:t>
            </w:r>
          </w:p>
        </w:tc>
      </w:tr>
      <w:tr w:rsidR="00AC46CD" w:rsidRPr="00B73396" w14:paraId="2067F330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4E156D05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27042AA4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65E4968A" w14:textId="66DD0095" w:rsidR="00AC46CD" w:rsidRPr="00B73396" w:rsidRDefault="004137B5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The 18 example triples of [document, contains, document content]</w:t>
            </w:r>
          </w:p>
        </w:tc>
        <w:tc>
          <w:tcPr>
            <w:tcW w:w="5086" w:type="dxa"/>
            <w:vAlign w:val="center"/>
          </w:tcPr>
          <w:p w14:paraId="0D70187C" w14:textId="3503F745" w:rsidR="00AC46CD" w:rsidRPr="00B73396" w:rsidRDefault="00C334B6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E863FB" w:rsidRPr="00B73396" w14:paraId="1571EBB8" w14:textId="77777777" w:rsidTr="002F1694">
        <w:trPr>
          <w:trHeight w:val="353"/>
        </w:trPr>
        <w:tc>
          <w:tcPr>
            <w:tcW w:w="2552" w:type="dxa"/>
            <w:vAlign w:val="center"/>
          </w:tcPr>
          <w:p w14:paraId="7FAEFFC8" w14:textId="247A46D0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Table S</w:t>
            </w:r>
            <w:r w:rsidR="004137B5"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190" w:type="dxa"/>
            <w:gridSpan w:val="2"/>
            <w:vAlign w:val="center"/>
          </w:tcPr>
          <w:p w14:paraId="7797A765" w14:textId="68481E8F" w:rsidR="00E863FB" w:rsidRPr="00B73396" w:rsidRDefault="004137B5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The CPM-QA test dataset containing 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435 questions</w:t>
            </w:r>
          </w:p>
        </w:tc>
        <w:tc>
          <w:tcPr>
            <w:tcW w:w="5086" w:type="dxa"/>
            <w:vAlign w:val="center"/>
          </w:tcPr>
          <w:p w14:paraId="0FFDC4C1" w14:textId="0FDC4E8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3 (Fig. 5)</w:t>
            </w:r>
          </w:p>
        </w:tc>
      </w:tr>
      <w:tr w:rsidR="00E863FB" w:rsidRPr="00B73396" w14:paraId="2B12B2CB" w14:textId="77777777" w:rsidTr="002F1694">
        <w:trPr>
          <w:trHeight w:val="386"/>
        </w:trPr>
        <w:tc>
          <w:tcPr>
            <w:tcW w:w="2552" w:type="dxa"/>
            <w:vMerge w:val="restart"/>
            <w:vAlign w:val="center"/>
          </w:tcPr>
          <w:p w14:paraId="4E6CAFE2" w14:textId="6C984255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Table S</w:t>
            </w:r>
            <w:r w:rsidR="00C334B6"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190" w:type="dxa"/>
            <w:gridSpan w:val="2"/>
            <w:vAlign w:val="center"/>
          </w:tcPr>
          <w:p w14:paraId="3AA45A3A" w14:textId="4740E3EA" w:rsidR="00E863FB" w:rsidRPr="00B73396" w:rsidRDefault="00C334B6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The 38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960 answers to 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435 questions from 8 LLMs before and after the integration of multimodal CPM-KG</w:t>
            </w:r>
          </w:p>
        </w:tc>
        <w:tc>
          <w:tcPr>
            <w:tcW w:w="5086" w:type="dxa"/>
            <w:vAlign w:val="center"/>
          </w:tcPr>
          <w:p w14:paraId="4E2636D7" w14:textId="232C5552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s 4.1, 4.2, and 4.3</w:t>
            </w:r>
          </w:p>
        </w:tc>
      </w:tr>
      <w:tr w:rsidR="00C334B6" w:rsidRPr="00B73396" w14:paraId="126F8352" w14:textId="77777777" w:rsidTr="002F1694">
        <w:trPr>
          <w:trHeight w:val="386"/>
        </w:trPr>
        <w:tc>
          <w:tcPr>
            <w:tcW w:w="2552" w:type="dxa"/>
            <w:vMerge/>
            <w:vAlign w:val="center"/>
          </w:tcPr>
          <w:p w14:paraId="2FEEA156" w14:textId="77777777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70B02D31" w14:textId="014CDD24" w:rsidR="00C334B6" w:rsidRPr="00C334B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Performance comparison of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8 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LLMs on CRCEEs</w:t>
            </w:r>
          </w:p>
        </w:tc>
        <w:tc>
          <w:tcPr>
            <w:tcW w:w="5086" w:type="dxa"/>
            <w:vAlign w:val="center"/>
          </w:tcPr>
          <w:p w14:paraId="31C29F8C" w14:textId="48B17D25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4.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(Fig.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C334B6" w:rsidRPr="00B73396" w14:paraId="10C02102" w14:textId="77777777" w:rsidTr="002F1694">
        <w:trPr>
          <w:trHeight w:val="386"/>
        </w:trPr>
        <w:tc>
          <w:tcPr>
            <w:tcW w:w="2552" w:type="dxa"/>
            <w:vMerge/>
            <w:vAlign w:val="center"/>
          </w:tcPr>
          <w:p w14:paraId="20735878" w14:textId="77777777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0415C32C" w14:textId="49095EC5" w:rsidR="00C334B6" w:rsidRPr="00C334B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Performance comparison of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8 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LLMs across 36 knowledge subfields</w:t>
            </w:r>
          </w:p>
        </w:tc>
        <w:tc>
          <w:tcPr>
            <w:tcW w:w="5086" w:type="dxa"/>
            <w:vAlign w:val="center"/>
          </w:tcPr>
          <w:p w14:paraId="51ED1EB7" w14:textId="26FEAB92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4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2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(Fig.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8 and Table 5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C334B6" w:rsidRPr="00B73396" w14:paraId="0F6E6EF3" w14:textId="77777777" w:rsidTr="002F1694">
        <w:trPr>
          <w:trHeight w:val="386"/>
        </w:trPr>
        <w:tc>
          <w:tcPr>
            <w:tcW w:w="2552" w:type="dxa"/>
            <w:vMerge/>
            <w:vAlign w:val="center"/>
          </w:tcPr>
          <w:p w14:paraId="196E7301" w14:textId="77777777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3D3E9DEB" w14:textId="7294F0DC" w:rsidR="00C334B6" w:rsidRPr="00C334B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Performance comparison of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8 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LLMs on different question types</w:t>
            </w:r>
          </w:p>
        </w:tc>
        <w:tc>
          <w:tcPr>
            <w:tcW w:w="5086" w:type="dxa"/>
            <w:vAlign w:val="center"/>
          </w:tcPr>
          <w:p w14:paraId="263D0ED3" w14:textId="53F19D31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4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3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9</w:t>
            </w:r>
            <w:r w:rsidR="00953E8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0 and Table 5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C334B6" w:rsidRPr="00B73396" w14:paraId="346ED076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02BF9788" w14:textId="1E6A89F1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Fig. S1</w:t>
            </w:r>
          </w:p>
        </w:tc>
        <w:tc>
          <w:tcPr>
            <w:tcW w:w="13190" w:type="dxa"/>
            <w:gridSpan w:val="2"/>
            <w:vAlign w:val="center"/>
          </w:tcPr>
          <w:p w14:paraId="0B24FAC0" w14:textId="5E81A91C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43 triples of [knowledge field, has subfield of, knowledge field]</w:t>
            </w:r>
          </w:p>
        </w:tc>
        <w:tc>
          <w:tcPr>
            <w:tcW w:w="5086" w:type="dxa"/>
            <w:vAlign w:val="center"/>
          </w:tcPr>
          <w:p w14:paraId="24B45007" w14:textId="104B3840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ection 3.1 (Fig.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C334B6" w:rsidRPr="00B73396" w14:paraId="0812E2D5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428E5025" w14:textId="50A5934B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g. S2</w:t>
            </w:r>
          </w:p>
        </w:tc>
        <w:tc>
          <w:tcPr>
            <w:tcW w:w="13190" w:type="dxa"/>
            <w:gridSpan w:val="2"/>
            <w:vAlign w:val="center"/>
          </w:tcPr>
          <w:p w14:paraId="68A5791A" w14:textId="7092865A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278 triples of </w:t>
            </w:r>
            <w:bookmarkStart w:id="0" w:name="OLE_LINK1"/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[tertiary knowledge field, involves, document]</w:t>
            </w:r>
            <w:bookmarkEnd w:id="0"/>
          </w:p>
        </w:tc>
        <w:tc>
          <w:tcPr>
            <w:tcW w:w="5086" w:type="dxa"/>
            <w:vAlign w:val="center"/>
          </w:tcPr>
          <w:p w14:paraId="2F23B63C" w14:textId="30B9A01B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ection 3.1 (Fig.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C334B6" w:rsidRPr="00B73396" w14:paraId="084D18DE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31DDA433" w14:textId="4C4A7034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g. S3</w:t>
            </w:r>
          </w:p>
        </w:tc>
        <w:tc>
          <w:tcPr>
            <w:tcW w:w="13190" w:type="dxa"/>
            <w:gridSpan w:val="2"/>
            <w:vAlign w:val="center"/>
          </w:tcPr>
          <w:p w14:paraId="1EF110DF" w14:textId="24589C6B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1,375 triples of </w:t>
            </w:r>
            <w:bookmarkStart w:id="1" w:name="OLE_LINK2"/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[document, contains, document content]</w:t>
            </w:r>
            <w:bookmarkEnd w:id="1"/>
          </w:p>
        </w:tc>
        <w:tc>
          <w:tcPr>
            <w:tcW w:w="5086" w:type="dxa"/>
            <w:vAlign w:val="center"/>
          </w:tcPr>
          <w:p w14:paraId="2120F469" w14:textId="5C3FEFC4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ection 3.1 (Fig.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C334B6" w:rsidRPr="00B73396" w14:paraId="2E44D727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0A605547" w14:textId="216AF117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deo S1</w:t>
            </w:r>
          </w:p>
        </w:tc>
        <w:tc>
          <w:tcPr>
            <w:tcW w:w="13190" w:type="dxa"/>
            <w:gridSpan w:val="2"/>
            <w:vAlign w:val="center"/>
          </w:tcPr>
          <w:p w14:paraId="2CB429CF" w14:textId="0BB8E2CC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Video clips of running original LLMs</w:t>
            </w:r>
          </w:p>
        </w:tc>
        <w:tc>
          <w:tcPr>
            <w:tcW w:w="5086" w:type="dxa"/>
            <w:vAlign w:val="center"/>
          </w:tcPr>
          <w:p w14:paraId="16B4B9B3" w14:textId="34A84B70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</w:t>
            </w:r>
            <w:r w:rsidR="004A16AC"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C334B6" w:rsidRPr="00B73396" w14:paraId="0C3548C0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3EDEB872" w14:textId="7224054B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deo S2</w:t>
            </w:r>
          </w:p>
        </w:tc>
        <w:tc>
          <w:tcPr>
            <w:tcW w:w="13190" w:type="dxa"/>
            <w:gridSpan w:val="2"/>
            <w:vAlign w:val="center"/>
          </w:tcPr>
          <w:p w14:paraId="0156BBB8" w14:textId="13D88083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Video clips of running LLMs with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PM-KG</w:t>
            </w:r>
          </w:p>
        </w:tc>
        <w:tc>
          <w:tcPr>
            <w:tcW w:w="5086" w:type="dxa"/>
            <w:vAlign w:val="center"/>
          </w:tcPr>
          <w:p w14:paraId="776C2E33" w14:textId="67B7C69C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</w:t>
            </w:r>
            <w:r w:rsidR="004A16AC"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</w:p>
        </w:tc>
      </w:tr>
      <w:tr w:rsidR="00C334B6" w:rsidRPr="00B73396" w14:paraId="083C47E9" w14:textId="77777777" w:rsidTr="004F730F">
        <w:trPr>
          <w:trHeight w:val="431"/>
        </w:trPr>
        <w:tc>
          <w:tcPr>
            <w:tcW w:w="2552" w:type="dxa"/>
            <w:vMerge w:val="restart"/>
            <w:vAlign w:val="center"/>
          </w:tcPr>
          <w:p w14:paraId="516813BA" w14:textId="29CC1F20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 w:hint="eastAsia"/>
                <w:sz w:val="24"/>
                <w:szCs w:val="24"/>
                <w:highlight w:val="yellow"/>
              </w:rPr>
              <w:t>CCLR</w:t>
            </w:r>
            <w:r w:rsidRPr="004A16A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 </w:t>
            </w:r>
            <w:r w:rsidRPr="004A16AC">
              <w:rPr>
                <w:rFonts w:ascii="Times New Roman" w:hAnsi="Times New Roman" w:cs="Times New Roman" w:hint="eastAsia"/>
                <w:sz w:val="24"/>
                <w:szCs w:val="24"/>
                <w:highlight w:val="yellow"/>
              </w:rPr>
              <w:t>knowledge</w:t>
            </w:r>
            <w:r w:rsidRPr="004A16A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 </w:t>
            </w:r>
            <w:r w:rsidRPr="004A16AC">
              <w:rPr>
                <w:rFonts w:ascii="Times New Roman" w:hAnsi="Times New Roman" w:cs="Times New Roman" w:hint="eastAsia"/>
                <w:sz w:val="24"/>
                <w:szCs w:val="24"/>
                <w:highlight w:val="yellow"/>
              </w:rPr>
              <w:t>graph</w:t>
            </w:r>
          </w:p>
        </w:tc>
        <w:tc>
          <w:tcPr>
            <w:tcW w:w="13190" w:type="dxa"/>
            <w:gridSpan w:val="2"/>
            <w:vAlign w:val="center"/>
          </w:tcPr>
          <w:p w14:paraId="0617F557" w14:textId="34552D3C" w:rsidR="00C334B6" w:rsidRPr="0050102E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0102E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Chroma-formatted vectorized CCLR knowledge graph</w:t>
            </w:r>
          </w:p>
        </w:tc>
        <w:tc>
          <w:tcPr>
            <w:tcW w:w="5086" w:type="dxa"/>
            <w:vAlign w:val="center"/>
          </w:tcPr>
          <w:p w14:paraId="602BB7EF" w14:textId="77777777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C334B6" w:rsidRPr="00B73396" w14:paraId="2ACFFB81" w14:textId="77777777" w:rsidTr="004D00B1">
        <w:trPr>
          <w:trHeight w:val="431"/>
        </w:trPr>
        <w:tc>
          <w:tcPr>
            <w:tcW w:w="2552" w:type="dxa"/>
            <w:vMerge/>
            <w:vAlign w:val="center"/>
          </w:tcPr>
          <w:p w14:paraId="0B9F6155" w14:textId="77777777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631FF495" w14:textId="34E89BF2" w:rsidR="00C334B6" w:rsidRPr="0050102E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0102E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Neo4j-readable CCLR knowledge graph dump</w:t>
            </w:r>
          </w:p>
        </w:tc>
        <w:tc>
          <w:tcPr>
            <w:tcW w:w="5086" w:type="dxa"/>
            <w:vAlign w:val="center"/>
          </w:tcPr>
          <w:p w14:paraId="5BF6EC31" w14:textId="791F4567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C334B6" w:rsidRPr="00B73396" w14:paraId="4B5CA4D6" w14:textId="77777777" w:rsidTr="004D00B1">
        <w:trPr>
          <w:trHeight w:val="431"/>
        </w:trPr>
        <w:tc>
          <w:tcPr>
            <w:tcW w:w="2552" w:type="dxa"/>
            <w:vMerge/>
            <w:vAlign w:val="center"/>
          </w:tcPr>
          <w:p w14:paraId="237292C2" w14:textId="77777777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7D74E65A" w14:textId="59BC53CC" w:rsidR="00C334B6" w:rsidRPr="0050102E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50102E">
              <w:rPr>
                <w:rFonts w:ascii="Times New Roman" w:hAnsi="Times New Roman" w:cs="Times New Roman" w:hint="eastAsia"/>
                <w:sz w:val="24"/>
                <w:szCs w:val="24"/>
                <w:highlight w:val="yellow"/>
              </w:rPr>
              <w:t>J</w:t>
            </w:r>
            <w:r w:rsidRPr="0050102E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SON-format</w:t>
            </w:r>
            <w:r w:rsidRPr="0050102E">
              <w:rPr>
                <w:rFonts w:ascii="Times New Roman" w:hAnsi="Times New Roman" w:cs="Times New Roman" w:hint="eastAsia"/>
                <w:sz w:val="24"/>
                <w:szCs w:val="24"/>
                <w:highlight w:val="yellow"/>
              </w:rPr>
              <w:t>ted</w:t>
            </w:r>
            <w:r w:rsidRPr="0050102E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 CCLR knowledge graph</w:t>
            </w:r>
          </w:p>
        </w:tc>
        <w:tc>
          <w:tcPr>
            <w:tcW w:w="5086" w:type="dxa"/>
            <w:vAlign w:val="center"/>
          </w:tcPr>
          <w:p w14:paraId="08B60EA6" w14:textId="33EDEB92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</w:t>
            </w:r>
          </w:p>
        </w:tc>
      </w:tr>
      <w:tr w:rsidR="00C334B6" w:rsidRPr="00B73396" w14:paraId="636959E9" w14:textId="77777777" w:rsidTr="002F1694">
        <w:trPr>
          <w:trHeight w:val="28"/>
        </w:trPr>
        <w:tc>
          <w:tcPr>
            <w:tcW w:w="2552" w:type="dxa"/>
            <w:vMerge w:val="restart"/>
            <w:vAlign w:val="center"/>
          </w:tcPr>
          <w:p w14:paraId="07F04654" w14:textId="4E26EE1B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odes</w:t>
            </w:r>
          </w:p>
        </w:tc>
        <w:tc>
          <w:tcPr>
            <w:tcW w:w="5245" w:type="dxa"/>
            <w:vMerge w:val="restart"/>
            <w:vAlign w:val="center"/>
          </w:tcPr>
          <w:p w14:paraId="0E36F552" w14:textId="378B8A4E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odes for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running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original large language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models</w:t>
            </w:r>
          </w:p>
        </w:tc>
        <w:tc>
          <w:tcPr>
            <w:tcW w:w="7945" w:type="dxa"/>
            <w:vAlign w:val="center"/>
          </w:tcPr>
          <w:p w14:paraId="6D6DF0DA" w14:textId="60BE5EE2" w:rsidR="00C334B6" w:rsidRPr="00B73396" w:rsidRDefault="004A16AC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original ChatGLM3-6B</w:t>
            </w:r>
          </w:p>
        </w:tc>
        <w:tc>
          <w:tcPr>
            <w:tcW w:w="5086" w:type="dxa"/>
            <w:vAlign w:val="center"/>
          </w:tcPr>
          <w:p w14:paraId="2DBDBF87" w14:textId="047144F1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C334B6" w:rsidRPr="00B73396" w14:paraId="5660D97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BAB1E81" w14:textId="77777777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EBE130E" w14:textId="77777777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17DD5EBC" w14:textId="51A98F86" w:rsidR="00C334B6" w:rsidRPr="00B73396" w:rsidRDefault="004A16AC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original GPT-3.5-turbo, GPT-4</w:t>
            </w:r>
            <w:r w:rsidR="00953E8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and GPT-4-turbo</w:t>
            </w:r>
          </w:p>
        </w:tc>
        <w:tc>
          <w:tcPr>
            <w:tcW w:w="5086" w:type="dxa"/>
            <w:vAlign w:val="center"/>
          </w:tcPr>
          <w:p w14:paraId="2287FF7B" w14:textId="59C6B3E7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C334B6" w:rsidRPr="00B73396" w14:paraId="33D99E6C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C838485" w14:textId="77777777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3C7FB76F" w14:textId="77777777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20BC031C" w14:textId="70F3F3E0" w:rsidR="00C334B6" w:rsidRPr="00B73396" w:rsidRDefault="004A16AC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original ERNIE-Bot, ERNIE-Bot 4.0, Qianfan-Chinese-Llama-2-7B</w:t>
            </w:r>
            <w:r w:rsidR="00953E8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and Llama-2-70B-Chat</w:t>
            </w:r>
          </w:p>
        </w:tc>
        <w:tc>
          <w:tcPr>
            <w:tcW w:w="5086" w:type="dxa"/>
            <w:vAlign w:val="center"/>
          </w:tcPr>
          <w:p w14:paraId="67D00EEE" w14:textId="7095848B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C334B6" w:rsidRPr="00B73396" w14:paraId="266EBA25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3E9F6688" w14:textId="77777777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 w:val="restart"/>
            <w:vAlign w:val="center"/>
          </w:tcPr>
          <w:p w14:paraId="042D4C52" w14:textId="7DAC1DE6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runnin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large language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models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integrated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with </w:t>
            </w:r>
            <w:r w:rsidR="004A16AC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CPM-KG</w:t>
            </w:r>
          </w:p>
        </w:tc>
        <w:tc>
          <w:tcPr>
            <w:tcW w:w="7945" w:type="dxa"/>
            <w:vAlign w:val="center"/>
          </w:tcPr>
          <w:p w14:paraId="58D5A241" w14:textId="472601E7" w:rsidR="00C334B6" w:rsidRPr="00B73396" w:rsidRDefault="004A16AC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ChatGLM3-6B w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it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h CPM-KG</w:t>
            </w:r>
          </w:p>
        </w:tc>
        <w:tc>
          <w:tcPr>
            <w:tcW w:w="5086" w:type="dxa"/>
            <w:vAlign w:val="center"/>
          </w:tcPr>
          <w:p w14:paraId="16BE87DC" w14:textId="56EA4E1A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C334B6" w:rsidRPr="00B73396" w14:paraId="44D296F8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0E7F244" w14:textId="77777777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D45BF7E" w14:textId="77777777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57D025BB" w14:textId="4887CF7B" w:rsidR="00C334B6" w:rsidRPr="00B73396" w:rsidRDefault="004A16AC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GPT-3.5-turbo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with CPM-KG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, GPT-4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with CPM-KG</w:t>
            </w:r>
            <w:r w:rsidR="00953E8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and GPT-4-turbo with CPM-KG</w:t>
            </w:r>
          </w:p>
        </w:tc>
        <w:tc>
          <w:tcPr>
            <w:tcW w:w="5086" w:type="dxa"/>
            <w:vAlign w:val="center"/>
          </w:tcPr>
          <w:p w14:paraId="67445DE2" w14:textId="082DE751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C334B6" w:rsidRPr="00B73396" w14:paraId="252D26B0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DF68933" w14:textId="77777777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5FA52F3" w14:textId="77777777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7F4D23EB" w14:textId="59DFBD4D" w:rsidR="00C334B6" w:rsidRPr="00B73396" w:rsidRDefault="004A16AC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ERNIE-Bot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with CPM-KG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, ERNIE-Bot 4.0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with CPM-KG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, Qianfan-Chinese-Llama-2-7B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with CPM-KG</w:t>
            </w:r>
            <w:r w:rsidR="00953E8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and Llama-2-70B-Chat with CPM-KG</w:t>
            </w:r>
          </w:p>
        </w:tc>
        <w:tc>
          <w:tcPr>
            <w:tcW w:w="5086" w:type="dxa"/>
            <w:vAlign w:val="center"/>
          </w:tcPr>
          <w:p w14:paraId="4D67E0F0" w14:textId="55479FFB" w:rsidR="00C334B6" w:rsidRPr="00B73396" w:rsidRDefault="00C334B6" w:rsidP="00C334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</w:tbl>
    <w:p w14:paraId="7ED4D83D" w14:textId="77777777" w:rsidR="002C6040" w:rsidRDefault="002C6040" w:rsidP="00A953F7">
      <w:pPr>
        <w:rPr>
          <w:rFonts w:ascii="Times New Roman" w:hAnsi="Times New Roman" w:cs="Times New Roman"/>
        </w:rPr>
      </w:pPr>
    </w:p>
    <w:p w14:paraId="1D0D28C3" w14:textId="19D5D67F" w:rsidR="00A72ADA" w:rsidRPr="00517F46" w:rsidRDefault="00CD382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Due to too many </w:t>
      </w:r>
      <w:r>
        <w:rPr>
          <w:rFonts w:ascii="Times New Roman" w:hAnsi="Times New Roman" w:cs="Times New Roman" w:hint="eastAsia"/>
          <w:sz w:val="32"/>
          <w:szCs w:val="32"/>
        </w:rPr>
        <w:t>materials,</w:t>
      </w:r>
      <w:r>
        <w:rPr>
          <w:rFonts w:ascii="Times New Roman" w:hAnsi="Times New Roman" w:cs="Times New Roman"/>
          <w:sz w:val="32"/>
          <w:szCs w:val="32"/>
        </w:rPr>
        <w:t xml:space="preserve"> a</w:t>
      </w:r>
      <w:r w:rsidR="00A953F7" w:rsidRPr="00517F46">
        <w:rPr>
          <w:rFonts w:ascii="Times New Roman" w:hAnsi="Times New Roman" w:cs="Times New Roman"/>
          <w:sz w:val="32"/>
          <w:szCs w:val="32"/>
        </w:rPr>
        <w:t>ll supplemental materials are provided in Git</w:t>
      </w:r>
      <w:r w:rsidR="00A72ADA">
        <w:rPr>
          <w:rFonts w:ascii="Times New Roman" w:hAnsi="Times New Roman" w:cs="Times New Roman" w:hint="eastAsia"/>
          <w:sz w:val="32"/>
          <w:szCs w:val="32"/>
        </w:rPr>
        <w:t>H</w:t>
      </w:r>
      <w:r w:rsidR="00A953F7" w:rsidRPr="00517F46">
        <w:rPr>
          <w:rFonts w:ascii="Times New Roman" w:hAnsi="Times New Roman" w:cs="Times New Roman"/>
          <w:sz w:val="32"/>
          <w:szCs w:val="32"/>
        </w:rPr>
        <w:t>ub repository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Pr="00517F46">
        <w:rPr>
          <w:rFonts w:ascii="Times New Roman" w:hAnsi="Times New Roman" w:cs="Times New Roman"/>
          <w:sz w:val="32"/>
          <w:szCs w:val="32"/>
        </w:rPr>
        <w:t>(</w:t>
      </w:r>
      <w:r w:rsidR="00B10AF3" w:rsidRPr="00B10AF3">
        <w:rPr>
          <w:rStyle w:val="Hyperlink"/>
          <w:rFonts w:ascii="Times New Roman" w:hAnsi="Times New Roman" w:cs="Times New Roman"/>
          <w:sz w:val="32"/>
          <w:szCs w:val="32"/>
        </w:rPr>
        <w:t>https://github.com/0AnonymousSite0/QA_for_CPM</w:t>
      </w:r>
      <w:r w:rsidRPr="00517F46">
        <w:rPr>
          <w:rFonts w:ascii="Times New Roman" w:hAnsi="Times New Roman" w:cs="Times New Roman"/>
          <w:sz w:val="32"/>
          <w:szCs w:val="32"/>
        </w:rPr>
        <w:t>)</w:t>
      </w:r>
      <w:r w:rsidR="00A953F7" w:rsidRPr="00517F46">
        <w:rPr>
          <w:rFonts w:ascii="Times New Roman" w:hAnsi="Times New Roman" w:cs="Times New Roman"/>
          <w:sz w:val="32"/>
          <w:szCs w:val="32"/>
        </w:rPr>
        <w:t>. Besides</w:t>
      </w:r>
      <w:r w:rsidR="00550561" w:rsidRPr="00517F46">
        <w:rPr>
          <w:rFonts w:ascii="Times New Roman" w:hAnsi="Times New Roman" w:cs="Times New Roman"/>
          <w:sz w:val="32"/>
          <w:szCs w:val="32"/>
        </w:rPr>
        <w:t xml:space="preserve"> </w:t>
      </w:r>
      <w:r w:rsidR="00A953F7" w:rsidRPr="00517F46">
        <w:rPr>
          <w:rFonts w:ascii="Times New Roman" w:hAnsi="Times New Roman" w:cs="Times New Roman"/>
          <w:sz w:val="32"/>
          <w:szCs w:val="32"/>
        </w:rPr>
        <w:t>the Git</w:t>
      </w:r>
      <w:r w:rsidR="0050102E">
        <w:rPr>
          <w:rFonts w:ascii="Times New Roman" w:hAnsi="Times New Roman" w:cs="Times New Roman" w:hint="eastAsia"/>
          <w:sz w:val="32"/>
          <w:szCs w:val="32"/>
        </w:rPr>
        <w:t>H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ub repository, the </w:t>
      </w:r>
      <w:r w:rsidR="004A16AC">
        <w:rPr>
          <w:rFonts w:ascii="Times New Roman" w:hAnsi="Times New Roman" w:cs="Times New Roman" w:hint="eastAsia"/>
          <w:sz w:val="32"/>
          <w:szCs w:val="32"/>
        </w:rPr>
        <w:t>CPM-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QA </w:t>
      </w:r>
      <w:r w:rsidR="004A16AC">
        <w:rPr>
          <w:rFonts w:ascii="Times New Roman" w:hAnsi="Times New Roman" w:cs="Times New Roman" w:hint="eastAsia"/>
          <w:sz w:val="32"/>
          <w:szCs w:val="32"/>
        </w:rPr>
        <w:t xml:space="preserve">test 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dataset is also shared in Hugging Face repository </w:t>
      </w:r>
      <w:r w:rsidRPr="00517F46">
        <w:rPr>
          <w:rFonts w:ascii="Times New Roman" w:hAnsi="Times New Roman" w:cs="Times New Roman"/>
          <w:sz w:val="32"/>
          <w:szCs w:val="32"/>
        </w:rPr>
        <w:t>(</w:t>
      </w:r>
      <w:hyperlink r:id="rId7" w:history="1">
        <w:r w:rsidR="004A16AC" w:rsidRPr="004A16AC">
          <w:rPr>
            <w:rStyle w:val="Hyperlink"/>
            <w:rFonts w:ascii="Times New Roman" w:hAnsi="Times New Roman" w:cs="Times New Roman"/>
            <w:sz w:val="32"/>
            <w:szCs w:val="32"/>
          </w:rPr>
          <w:t>https://huggingface.co/datasets/AnonymousSite/QA_dataset_for_CPM</w:t>
        </w:r>
      </w:hyperlink>
      <w:r w:rsidRPr="00517F46">
        <w:rPr>
          <w:rFonts w:ascii="Times New Roman" w:hAnsi="Times New Roman" w:cs="Times New Roman"/>
          <w:sz w:val="32"/>
          <w:szCs w:val="32"/>
        </w:rPr>
        <w:t>)</w:t>
      </w:r>
      <w:r w:rsidR="004A16AC">
        <w:rPr>
          <w:rFonts w:ascii="Times New Roman" w:hAnsi="Times New Roman" w:cs="Times New Roman" w:hint="eastAsia"/>
          <w:sz w:val="32"/>
          <w:szCs w:val="32"/>
        </w:rPr>
        <w:t>.</w:t>
      </w:r>
    </w:p>
    <w:sectPr w:rsidR="00A72ADA" w:rsidRPr="00517F46" w:rsidSect="008E4680">
      <w:pgSz w:w="23811" w:h="16838" w:orient="landscape" w:code="8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53141" w14:textId="77777777" w:rsidR="008E4680" w:rsidRDefault="008E4680">
      <w:pPr>
        <w:spacing w:line="240" w:lineRule="auto"/>
      </w:pPr>
      <w:r>
        <w:separator/>
      </w:r>
    </w:p>
  </w:endnote>
  <w:endnote w:type="continuationSeparator" w:id="0">
    <w:p w14:paraId="3272A5D1" w14:textId="77777777" w:rsidR="008E4680" w:rsidRDefault="008E468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2C7D3A" w14:textId="77777777" w:rsidR="008E4680" w:rsidRDefault="008E4680">
      <w:pPr>
        <w:spacing w:after="0"/>
      </w:pPr>
      <w:r>
        <w:separator/>
      </w:r>
    </w:p>
  </w:footnote>
  <w:footnote w:type="continuationSeparator" w:id="0">
    <w:p w14:paraId="1E7F9149" w14:textId="77777777" w:rsidR="008E4680" w:rsidRDefault="008E4680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TE3N7QwMDQxMjZW0lEKTi0uzszPAykwNKkFAKu4+u0tAAAA"/>
    <w:docVar w:name="commondata" w:val="eyJoZGlkIjoiYWUxODA2ZmQ2YzNjYjliNjk4NmE0MDdlMmM1MzcxMzAifQ=="/>
  </w:docVars>
  <w:rsids>
    <w:rsidRoot w:val="002E5BE3"/>
    <w:rsid w:val="000153E8"/>
    <w:rsid w:val="00015B77"/>
    <w:rsid w:val="000339A2"/>
    <w:rsid w:val="00056BEC"/>
    <w:rsid w:val="000575C3"/>
    <w:rsid w:val="00063D1F"/>
    <w:rsid w:val="00090DAD"/>
    <w:rsid w:val="000910EB"/>
    <w:rsid w:val="000A4557"/>
    <w:rsid w:val="000A6001"/>
    <w:rsid w:val="000C0E19"/>
    <w:rsid w:val="000C3E14"/>
    <w:rsid w:val="000D5842"/>
    <w:rsid w:val="000F0D3C"/>
    <w:rsid w:val="000F3629"/>
    <w:rsid w:val="0010261A"/>
    <w:rsid w:val="00120D1D"/>
    <w:rsid w:val="0012691C"/>
    <w:rsid w:val="00171CED"/>
    <w:rsid w:val="001A68EF"/>
    <w:rsid w:val="001B0A1B"/>
    <w:rsid w:val="001B38C8"/>
    <w:rsid w:val="001D1105"/>
    <w:rsid w:val="001D70E5"/>
    <w:rsid w:val="001D714A"/>
    <w:rsid w:val="001E5BBD"/>
    <w:rsid w:val="001E7642"/>
    <w:rsid w:val="002257EE"/>
    <w:rsid w:val="002263CD"/>
    <w:rsid w:val="002447BF"/>
    <w:rsid w:val="0025266D"/>
    <w:rsid w:val="00253268"/>
    <w:rsid w:val="0025467A"/>
    <w:rsid w:val="00273E64"/>
    <w:rsid w:val="002859CA"/>
    <w:rsid w:val="00290D49"/>
    <w:rsid w:val="002B459C"/>
    <w:rsid w:val="002C6040"/>
    <w:rsid w:val="002C6AC9"/>
    <w:rsid w:val="002C7F29"/>
    <w:rsid w:val="002E579E"/>
    <w:rsid w:val="002E5BE3"/>
    <w:rsid w:val="002E62D7"/>
    <w:rsid w:val="00301473"/>
    <w:rsid w:val="00302F97"/>
    <w:rsid w:val="00333093"/>
    <w:rsid w:val="003466BE"/>
    <w:rsid w:val="0036236E"/>
    <w:rsid w:val="00364FC2"/>
    <w:rsid w:val="003761B2"/>
    <w:rsid w:val="00391C62"/>
    <w:rsid w:val="003C456C"/>
    <w:rsid w:val="0040428D"/>
    <w:rsid w:val="004137B5"/>
    <w:rsid w:val="0041707C"/>
    <w:rsid w:val="00430572"/>
    <w:rsid w:val="004340D3"/>
    <w:rsid w:val="00442C2B"/>
    <w:rsid w:val="00462B73"/>
    <w:rsid w:val="004631DC"/>
    <w:rsid w:val="004770F4"/>
    <w:rsid w:val="00492AAB"/>
    <w:rsid w:val="004970CA"/>
    <w:rsid w:val="004A16AC"/>
    <w:rsid w:val="004B30F3"/>
    <w:rsid w:val="004B6159"/>
    <w:rsid w:val="004C3B75"/>
    <w:rsid w:val="004E20C9"/>
    <w:rsid w:val="004F6988"/>
    <w:rsid w:val="0050102E"/>
    <w:rsid w:val="0051058B"/>
    <w:rsid w:val="00511674"/>
    <w:rsid w:val="005164BC"/>
    <w:rsid w:val="00517F46"/>
    <w:rsid w:val="005258E7"/>
    <w:rsid w:val="00536616"/>
    <w:rsid w:val="00536A59"/>
    <w:rsid w:val="005378CC"/>
    <w:rsid w:val="00550561"/>
    <w:rsid w:val="00566365"/>
    <w:rsid w:val="005813A8"/>
    <w:rsid w:val="005E6CA0"/>
    <w:rsid w:val="00604A64"/>
    <w:rsid w:val="00620869"/>
    <w:rsid w:val="0063563C"/>
    <w:rsid w:val="00653E1A"/>
    <w:rsid w:val="006621B5"/>
    <w:rsid w:val="00670C80"/>
    <w:rsid w:val="006843E8"/>
    <w:rsid w:val="00693865"/>
    <w:rsid w:val="00696AEE"/>
    <w:rsid w:val="006A67EC"/>
    <w:rsid w:val="006A7257"/>
    <w:rsid w:val="006B118E"/>
    <w:rsid w:val="006C1E66"/>
    <w:rsid w:val="006D452B"/>
    <w:rsid w:val="006D5D26"/>
    <w:rsid w:val="006D6772"/>
    <w:rsid w:val="006F2CA4"/>
    <w:rsid w:val="007007CA"/>
    <w:rsid w:val="007307B8"/>
    <w:rsid w:val="0074067E"/>
    <w:rsid w:val="0075114C"/>
    <w:rsid w:val="007B2523"/>
    <w:rsid w:val="007C2259"/>
    <w:rsid w:val="007E4721"/>
    <w:rsid w:val="00803B25"/>
    <w:rsid w:val="00823EC6"/>
    <w:rsid w:val="00827C89"/>
    <w:rsid w:val="008807E5"/>
    <w:rsid w:val="00880EAE"/>
    <w:rsid w:val="00881568"/>
    <w:rsid w:val="0088411B"/>
    <w:rsid w:val="00897747"/>
    <w:rsid w:val="008B1327"/>
    <w:rsid w:val="008C6E1A"/>
    <w:rsid w:val="008D4574"/>
    <w:rsid w:val="008D68D8"/>
    <w:rsid w:val="008D6F7B"/>
    <w:rsid w:val="008E4680"/>
    <w:rsid w:val="0093789F"/>
    <w:rsid w:val="00950293"/>
    <w:rsid w:val="009512D0"/>
    <w:rsid w:val="00953102"/>
    <w:rsid w:val="00953E8D"/>
    <w:rsid w:val="00997789"/>
    <w:rsid w:val="00997FB5"/>
    <w:rsid w:val="009A51E4"/>
    <w:rsid w:val="009A6D9E"/>
    <w:rsid w:val="009B0BDD"/>
    <w:rsid w:val="009C3561"/>
    <w:rsid w:val="009C5DAD"/>
    <w:rsid w:val="009D1DFA"/>
    <w:rsid w:val="009E174F"/>
    <w:rsid w:val="009F0595"/>
    <w:rsid w:val="00A25F82"/>
    <w:rsid w:val="00A3781B"/>
    <w:rsid w:val="00A419E9"/>
    <w:rsid w:val="00A54286"/>
    <w:rsid w:val="00A658FE"/>
    <w:rsid w:val="00A72ADA"/>
    <w:rsid w:val="00A953F7"/>
    <w:rsid w:val="00AB77A9"/>
    <w:rsid w:val="00AC1579"/>
    <w:rsid w:val="00AC3E89"/>
    <w:rsid w:val="00AC46CD"/>
    <w:rsid w:val="00AD0066"/>
    <w:rsid w:val="00AE1BF6"/>
    <w:rsid w:val="00AE7340"/>
    <w:rsid w:val="00AF20CD"/>
    <w:rsid w:val="00B004F4"/>
    <w:rsid w:val="00B10AF3"/>
    <w:rsid w:val="00B20F0A"/>
    <w:rsid w:val="00B37614"/>
    <w:rsid w:val="00B66D9B"/>
    <w:rsid w:val="00B73396"/>
    <w:rsid w:val="00B73473"/>
    <w:rsid w:val="00B76EFB"/>
    <w:rsid w:val="00B95AEA"/>
    <w:rsid w:val="00BA02C0"/>
    <w:rsid w:val="00BA0D9F"/>
    <w:rsid w:val="00BA6ADA"/>
    <w:rsid w:val="00BB4FAB"/>
    <w:rsid w:val="00BE6C57"/>
    <w:rsid w:val="00C138BE"/>
    <w:rsid w:val="00C25BD2"/>
    <w:rsid w:val="00C334B6"/>
    <w:rsid w:val="00C52D26"/>
    <w:rsid w:val="00C57C01"/>
    <w:rsid w:val="00C86AAF"/>
    <w:rsid w:val="00CA3736"/>
    <w:rsid w:val="00CC4745"/>
    <w:rsid w:val="00CD2367"/>
    <w:rsid w:val="00CD2CAA"/>
    <w:rsid w:val="00CD3823"/>
    <w:rsid w:val="00CD48CE"/>
    <w:rsid w:val="00CF32F7"/>
    <w:rsid w:val="00CF4F3E"/>
    <w:rsid w:val="00D3359B"/>
    <w:rsid w:val="00D41FDF"/>
    <w:rsid w:val="00D52155"/>
    <w:rsid w:val="00D52C1E"/>
    <w:rsid w:val="00D56CE6"/>
    <w:rsid w:val="00D60773"/>
    <w:rsid w:val="00D91EA1"/>
    <w:rsid w:val="00DA4410"/>
    <w:rsid w:val="00DC1F15"/>
    <w:rsid w:val="00DD7B3F"/>
    <w:rsid w:val="00DD7BAF"/>
    <w:rsid w:val="00DE10D1"/>
    <w:rsid w:val="00DE3ECB"/>
    <w:rsid w:val="00DE56F4"/>
    <w:rsid w:val="00E232AF"/>
    <w:rsid w:val="00E3297D"/>
    <w:rsid w:val="00E73C69"/>
    <w:rsid w:val="00E76AC2"/>
    <w:rsid w:val="00E82E94"/>
    <w:rsid w:val="00E863FB"/>
    <w:rsid w:val="00E95EA1"/>
    <w:rsid w:val="00EC396D"/>
    <w:rsid w:val="00ED5A38"/>
    <w:rsid w:val="00EE7ACA"/>
    <w:rsid w:val="00EF38CF"/>
    <w:rsid w:val="00F04A80"/>
    <w:rsid w:val="00F56683"/>
    <w:rsid w:val="00FB6090"/>
    <w:rsid w:val="00FB6ED1"/>
    <w:rsid w:val="00FB78DC"/>
    <w:rsid w:val="00FE6F52"/>
    <w:rsid w:val="00FF662C"/>
    <w:rsid w:val="23433C99"/>
    <w:rsid w:val="65580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60BFE51"/>
  <w14:defaultImageDpi w14:val="32767"/>
  <w15:docId w15:val="{B8099D78-6787-4B1D-A485-B91091E56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3268"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autoRedefine/>
    <w:uiPriority w:val="99"/>
    <w:unhideWhenUsed/>
    <w:pPr>
      <w:tabs>
        <w:tab w:val="center" w:pos="4153"/>
        <w:tab w:val="right" w:pos="830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autoRedefine/>
    <w:uiPriority w:val="99"/>
    <w:unhideWhenUsed/>
    <w:rPr>
      <w:color w:val="0563C1" w:themeColor="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1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20D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0D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0D1D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D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D1D"/>
    <w:rPr>
      <w:b/>
      <w:bCs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8D68D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05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huggingface.co/datasets/AnonymousSite/QA_dataset_for_CP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5FEDD-13E6-45A7-9D9C-38887C862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1</Pages>
  <Words>402</Words>
  <Characters>2511</Characters>
  <Application>Microsoft Office Word</Application>
  <DocSecurity>0</DocSecurity>
  <Lines>71</Lines>
  <Paragraphs>33</Paragraphs>
  <ScaleCrop>false</ScaleCrop>
  <Company/>
  <LinksUpToDate>false</LinksUpToDate>
  <CharactersWithSpaces>2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周圣华</dc:creator>
  <cp:lastModifiedBy>Dr. Zhou</cp:lastModifiedBy>
  <cp:revision>77</cp:revision>
  <cp:lastPrinted>2024-02-06T19:44:00Z</cp:lastPrinted>
  <dcterms:created xsi:type="dcterms:W3CDTF">2024-02-04T10:57:00Z</dcterms:created>
  <dcterms:modified xsi:type="dcterms:W3CDTF">2024-04-08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1008E292AB5247E28E53CE9F58818D01_13</vt:lpwstr>
  </property>
</Properties>
</file>